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10AA" w:rsidP="00A710AA" w:rsidRDefault="00A710AA" w14:paraId="6F38C52B" w14:textId="77777777">
      <w:pPr>
        <w:jc w:val="center"/>
        <w:rPr>
          <w:rFonts w:ascii="Arial" w:hAnsi="Arial" w:cs="Arial"/>
          <w:b/>
        </w:rPr>
      </w:pPr>
    </w:p>
    <w:p w:rsidRPr="00A710AA" w:rsidR="00A710AA" w:rsidP="00A710AA" w:rsidRDefault="00A710AA" w14:paraId="6FF0EAC5" w14:textId="64B55ED6">
      <w:pPr>
        <w:jc w:val="center"/>
        <w:rPr>
          <w:rFonts w:ascii="Arial" w:hAnsi="Arial" w:cs="Arial"/>
          <w:b/>
        </w:rPr>
      </w:pPr>
      <w:r w:rsidRPr="00A710AA">
        <w:rPr>
          <w:rFonts w:ascii="Arial" w:hAnsi="Arial" w:cs="Arial"/>
          <w:b/>
        </w:rPr>
        <w:t xml:space="preserve">Student Council meeting – </w:t>
      </w:r>
      <w:r w:rsidR="00CD3BF9">
        <w:rPr>
          <w:rFonts w:ascii="Arial" w:hAnsi="Arial" w:cs="Arial"/>
          <w:b/>
        </w:rPr>
        <w:t>Thursday, 28 November 2024</w:t>
      </w:r>
    </w:p>
    <w:p w:rsidR="00A710AA" w:rsidP="00A710AA" w:rsidRDefault="00FA2EEF" w14:paraId="086B73FE" w14:textId="3F39F6C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Minutes</w:t>
      </w:r>
    </w:p>
    <w:p w:rsidR="006B0D65" w:rsidP="00A710AA" w:rsidRDefault="006B0D65" w14:paraId="1E553A75" w14:textId="77777777">
      <w:pPr>
        <w:jc w:val="center"/>
        <w:rPr>
          <w:rFonts w:ascii="Arial" w:hAnsi="Arial" w:cs="Arial"/>
          <w:b/>
        </w:rPr>
      </w:pPr>
    </w:p>
    <w:p w:rsidR="006B0D65" w:rsidP="006B0D65" w:rsidRDefault="006B0D65" w14:paraId="76DA0EC3" w14:textId="20ACCB6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resent: </w:t>
      </w:r>
      <w:r w:rsidR="00CD3BF9">
        <w:rPr>
          <w:rFonts w:ascii="Arial" w:hAnsi="Arial" w:cs="Arial"/>
          <w:bCs/>
        </w:rPr>
        <w:t>Samuel</w:t>
      </w:r>
      <w:r>
        <w:rPr>
          <w:rFonts w:ascii="Arial" w:hAnsi="Arial" w:cs="Arial"/>
          <w:bCs/>
        </w:rPr>
        <w:t xml:space="preserve">, Tiago, </w:t>
      </w:r>
      <w:proofErr w:type="spellStart"/>
      <w:r>
        <w:rPr>
          <w:rFonts w:ascii="Arial" w:hAnsi="Arial" w:cs="Arial"/>
          <w:bCs/>
        </w:rPr>
        <w:t>Aboode</w:t>
      </w:r>
      <w:proofErr w:type="spellEnd"/>
      <w:r>
        <w:rPr>
          <w:rFonts w:ascii="Arial" w:hAnsi="Arial" w:cs="Arial"/>
          <w:bCs/>
        </w:rPr>
        <w:t xml:space="preserve">, </w:t>
      </w:r>
      <w:r w:rsidR="00CD3BF9">
        <w:rPr>
          <w:rFonts w:ascii="Arial" w:hAnsi="Arial" w:cs="Arial"/>
          <w:bCs/>
        </w:rPr>
        <w:t>Ahmed, Gift, Maya</w:t>
      </w:r>
    </w:p>
    <w:p w:rsidRPr="006B0D65" w:rsidR="00361C24" w:rsidP="006B0D65" w:rsidRDefault="00361C24" w14:paraId="2864812B" w14:textId="4AEE56BD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bsent:  Libby</w:t>
      </w:r>
    </w:p>
    <w:p w:rsidR="00A710AA" w:rsidP="00276026" w:rsidRDefault="00276026" w14:paraId="1D4D8475" w14:textId="4E0263E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Minutes of last meeting</w:t>
      </w:r>
    </w:p>
    <w:p w:rsidR="00276026" w:rsidP="00276026" w:rsidRDefault="00276026" w14:paraId="4CBF88C2" w14:textId="4BCF8F4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iscussed and raised unaddressed issues to be taken forward.  </w:t>
      </w:r>
    </w:p>
    <w:p w:rsidR="00276026" w:rsidP="00276026" w:rsidRDefault="00276026" w14:paraId="74B78D39" w14:textId="671995B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End of term </w:t>
      </w:r>
      <w:r w:rsidR="00CD3BF9">
        <w:rPr>
          <w:rFonts w:ascii="Arial" w:hAnsi="Arial" w:cs="Arial"/>
        </w:rPr>
        <w:t>events</w:t>
      </w:r>
    </w:p>
    <w:p w:rsidR="00276026" w:rsidP="00276026" w:rsidRDefault="00276026" w14:paraId="5C4614E3" w14:textId="75EAADE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Family disco – discussed, survey to be done</w:t>
      </w:r>
      <w:r w:rsidR="00CD3BF9">
        <w:rPr>
          <w:rFonts w:ascii="Arial" w:hAnsi="Arial" w:cs="Arial"/>
        </w:rPr>
        <w:t xml:space="preserve"> to ensure all musical tastes are catered for</w:t>
      </w:r>
      <w:r>
        <w:rPr>
          <w:rFonts w:ascii="Arial" w:hAnsi="Arial" w:cs="Arial"/>
        </w:rPr>
        <w:t xml:space="preserve">.  </w:t>
      </w:r>
      <w:r w:rsidR="00CD3BF9">
        <w:rPr>
          <w:rFonts w:ascii="Arial" w:hAnsi="Arial" w:cs="Arial"/>
        </w:rPr>
        <w:t>It was decided that the survey</w:t>
      </w:r>
      <w:r>
        <w:rPr>
          <w:rFonts w:ascii="Arial" w:hAnsi="Arial" w:cs="Arial"/>
        </w:rPr>
        <w:t xml:space="preserve"> will be done by 4</w:t>
      </w:r>
      <w:r w:rsidR="00CD3BF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in PSHE/Horticulture.  </w:t>
      </w:r>
    </w:p>
    <w:p w:rsidR="00276026" w:rsidP="00276026" w:rsidRDefault="00276026" w14:paraId="023F557E" w14:textId="6B70E71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hristmas lunch – </w:t>
      </w:r>
      <w:r w:rsidR="00CD3BF9">
        <w:rPr>
          <w:rFonts w:ascii="Arial" w:hAnsi="Arial" w:cs="Arial"/>
        </w:rPr>
        <w:t xml:space="preserve">We discussed the possibility of splitting KS3 and KS4 and making </w:t>
      </w:r>
      <w:r>
        <w:rPr>
          <w:rFonts w:ascii="Arial" w:hAnsi="Arial" w:cs="Arial"/>
        </w:rPr>
        <w:t xml:space="preserve">sure there’s enough staff.  </w:t>
      </w:r>
      <w:r w:rsidR="00CD3BF9">
        <w:rPr>
          <w:rFonts w:ascii="Arial" w:hAnsi="Arial" w:cs="Arial"/>
        </w:rPr>
        <w:t>Samuel</w:t>
      </w:r>
      <w:r>
        <w:rPr>
          <w:rFonts w:ascii="Arial" w:hAnsi="Arial" w:cs="Arial"/>
        </w:rPr>
        <w:t xml:space="preserve"> requested a headteacher’s table like last year.  </w:t>
      </w:r>
    </w:p>
    <w:p w:rsidR="00276026" w:rsidP="00276026" w:rsidRDefault="00276026" w14:paraId="2AB6A3D5" w14:textId="71F5696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hristmas jumper day – last day of school.  </w:t>
      </w:r>
    </w:p>
    <w:p w:rsidR="00276026" w:rsidP="00276026" w:rsidRDefault="00276026" w14:paraId="6EDA8AFB" w14:textId="2FC479D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KS4 movie afternoon – animated </w:t>
      </w:r>
      <w:r w:rsidR="00CD3BF9">
        <w:rPr>
          <w:rFonts w:ascii="Arial" w:hAnsi="Arial" w:cs="Arial"/>
        </w:rPr>
        <w:t>Spiderman</w:t>
      </w:r>
      <w:r w:rsidR="00CF61E3">
        <w:rPr>
          <w:rFonts w:ascii="Arial" w:hAnsi="Arial" w:cs="Arial"/>
        </w:rPr>
        <w:t xml:space="preserve">.  </w:t>
      </w:r>
    </w:p>
    <w:p w:rsidRPr="00CF61E3" w:rsidR="00CF61E3" w:rsidP="00CF61E3" w:rsidRDefault="00CF61E3" w14:paraId="1741F245" w14:textId="77777777">
      <w:pPr>
        <w:rPr>
          <w:rFonts w:ascii="Arial" w:hAnsi="Arial" w:cs="Arial"/>
        </w:rPr>
      </w:pPr>
    </w:p>
    <w:p w:rsidR="00A710AA" w:rsidP="00A710AA" w:rsidRDefault="00A710AA" w14:paraId="41DF4449" w14:textId="7A7C222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A710AA">
        <w:rPr>
          <w:rFonts w:ascii="Arial" w:hAnsi="Arial" w:cs="Arial"/>
        </w:rPr>
        <w:t xml:space="preserve"> </w:t>
      </w:r>
      <w:r w:rsidR="00CF61E3">
        <w:rPr>
          <w:rFonts w:ascii="Arial" w:hAnsi="Arial" w:cs="Arial"/>
        </w:rPr>
        <w:t>Environment project</w:t>
      </w:r>
    </w:p>
    <w:p w:rsidRPr="00A710AA" w:rsidR="00A710AA" w:rsidP="00CD3BF9" w:rsidRDefault="00CD3BF9" w14:paraId="444CA051" w14:textId="0A87AFE6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Postponed until Next half-term.  </w:t>
      </w:r>
    </w:p>
    <w:p w:rsidRPr="00CD3BF9" w:rsidR="008A6BA6" w:rsidP="00CD3BF9" w:rsidRDefault="008A6BA6" w14:paraId="00600BA3" w14:textId="1322A076">
      <w:pPr>
        <w:spacing w:after="0"/>
        <w:rPr>
          <w:rFonts w:ascii="Arial" w:hAnsi="Arial" w:cs="Arial"/>
        </w:rPr>
      </w:pPr>
    </w:p>
    <w:p w:rsidR="008A6BA6" w:rsidP="008A6BA6" w:rsidRDefault="008A6BA6" w14:paraId="3884A5FF" w14:textId="58BD67F4">
      <w:pPr>
        <w:pStyle w:val="ListParagraph"/>
        <w:spacing w:after="0"/>
        <w:rPr>
          <w:rFonts w:ascii="Arial" w:hAnsi="Arial" w:cs="Arial"/>
        </w:rPr>
      </w:pPr>
    </w:p>
    <w:p w:rsidR="00A710AA" w:rsidP="00A710AA" w:rsidRDefault="00A710AA" w14:paraId="4AAF2A74" w14:textId="7A73C0E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A710AA">
        <w:rPr>
          <w:rFonts w:ascii="Arial" w:hAnsi="Arial" w:cs="Arial"/>
        </w:rPr>
        <w:t xml:space="preserve"> </w:t>
      </w:r>
      <w:r w:rsidR="00CF61E3">
        <w:rPr>
          <w:rFonts w:ascii="Arial" w:hAnsi="Arial" w:cs="Arial"/>
        </w:rPr>
        <w:t>Playground funds.</w:t>
      </w:r>
    </w:p>
    <w:p w:rsidR="00A710AA" w:rsidP="00CF61E3" w:rsidRDefault="00CF61E3" w14:paraId="3CFC749D" w14:textId="04F8F828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Slide.  </w:t>
      </w:r>
      <w:r w:rsidR="00CD3BF9">
        <w:rPr>
          <w:rFonts w:ascii="Arial" w:hAnsi="Arial" w:cs="Arial"/>
        </w:rPr>
        <w:t>Ahmed</w:t>
      </w:r>
      <w:r>
        <w:rPr>
          <w:rFonts w:ascii="Arial" w:hAnsi="Arial" w:cs="Arial"/>
        </w:rPr>
        <w:t xml:space="preserve"> disagreed, the playground is not big enough. Tiago said it could be quite risky – it’s also about safety.  </w:t>
      </w:r>
    </w:p>
    <w:p w:rsidR="00CF61E3" w:rsidP="00CF61E3" w:rsidRDefault="00CF61E3" w14:paraId="26A28BDA" w14:textId="4CAA1137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Swing.  </w:t>
      </w:r>
    </w:p>
    <w:p w:rsidR="00CF61E3" w:rsidP="00CF61E3" w:rsidRDefault="00CF61E3" w14:paraId="3363506F" w14:textId="72BABAD5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boode</w:t>
      </w:r>
      <w:proofErr w:type="spellEnd"/>
      <w:r>
        <w:rPr>
          <w:rFonts w:ascii="Arial" w:hAnsi="Arial" w:cs="Arial"/>
        </w:rPr>
        <w:t xml:space="preserve"> suggested new equipment for the shed.  </w:t>
      </w:r>
    </w:p>
    <w:p w:rsidRPr="00A710AA" w:rsidR="00CF61E3" w:rsidP="00CF61E3" w:rsidRDefault="00CF61E3" w14:paraId="0966A165" w14:textId="42E45552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iago asked about the house – can it be used for a café or similar.  </w:t>
      </w:r>
    </w:p>
    <w:p w:rsidRPr="00A710AA" w:rsidR="00A710AA" w:rsidP="00A710AA" w:rsidRDefault="00A710AA" w14:paraId="3C128806" w14:textId="77777777">
      <w:pPr>
        <w:pStyle w:val="ListParagraph"/>
        <w:spacing w:after="0"/>
        <w:rPr>
          <w:rFonts w:ascii="Arial" w:hAnsi="Arial" w:cs="Arial"/>
        </w:rPr>
      </w:pPr>
    </w:p>
    <w:p w:rsidR="00A710AA" w:rsidP="00A710AA" w:rsidRDefault="00A710AA" w14:paraId="2DF9119E" w14:textId="77777777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A710AA">
        <w:rPr>
          <w:rFonts w:ascii="Arial" w:hAnsi="Arial" w:cs="Arial"/>
        </w:rPr>
        <w:t xml:space="preserve"> Fruit distribution</w:t>
      </w:r>
    </w:p>
    <w:p w:rsidR="00BA1AE8" w:rsidP="00BA1AE8" w:rsidRDefault="00FD31C5" w14:paraId="197E3945" w14:textId="7E8ECBE7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It was agreed that 4</w:t>
      </w:r>
      <w:r w:rsidR="00CD3BF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are doing a good job.</w:t>
      </w:r>
    </w:p>
    <w:p w:rsidRPr="00CD3BF9" w:rsidR="00A710AA" w:rsidP="00CD3BF9" w:rsidRDefault="00FD31C5" w14:paraId="4725A028" w14:textId="46200813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 new survey may be needed as some classes don’t seem to get enough fruit.  </w:t>
      </w:r>
    </w:p>
    <w:p w:rsidRPr="00CF61E3" w:rsidR="00A710AA" w:rsidP="00CF61E3" w:rsidRDefault="00A710AA" w14:paraId="251C7274" w14:textId="77777777">
      <w:pPr>
        <w:spacing w:after="0"/>
        <w:rPr>
          <w:rFonts w:ascii="Arial" w:hAnsi="Arial" w:cs="Arial"/>
        </w:rPr>
      </w:pPr>
    </w:p>
    <w:p w:rsidRPr="00A710AA" w:rsidR="00A710AA" w:rsidP="00A710AA" w:rsidRDefault="00A710AA" w14:paraId="4F5F889B" w14:textId="77777777">
      <w:pPr>
        <w:spacing w:after="0"/>
        <w:rPr>
          <w:rFonts w:ascii="Arial" w:hAnsi="Arial" w:cs="Arial"/>
        </w:rPr>
      </w:pPr>
    </w:p>
    <w:p w:rsidR="00A710AA" w:rsidP="00A710AA" w:rsidRDefault="00A710AA" w14:paraId="1F08928E" w14:textId="77777777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A710AA">
        <w:rPr>
          <w:rFonts w:ascii="Arial" w:hAnsi="Arial" w:cs="Arial"/>
        </w:rPr>
        <w:t xml:space="preserve"> Any other business    </w:t>
      </w:r>
    </w:p>
    <w:p w:rsidR="00D13BC2" w:rsidP="00CF61E3" w:rsidRDefault="00CD3BF9" w14:paraId="0AD9C078" w14:textId="139EFFAF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Tiago</w:t>
      </w:r>
      <w:r w:rsidR="00CF61E3">
        <w:rPr>
          <w:rFonts w:ascii="Arial" w:hAnsi="Arial" w:cs="Arial"/>
        </w:rPr>
        <w:t xml:space="preserve"> reminded us that we need more chairs in the lunch hall and assembly.  </w:t>
      </w:r>
    </w:p>
    <w:p w:rsidR="00CF61E3" w:rsidP="00CF61E3" w:rsidRDefault="00CF61E3" w14:paraId="79809C0C" w14:textId="6D8F9CF3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lunch menu will be updated for the new term – the council would like to be part of the process.  </w:t>
      </w:r>
    </w:p>
    <w:p w:rsidR="00D13BC2" w:rsidP="00D13BC2" w:rsidRDefault="00D13BC2" w14:paraId="058D9603" w14:textId="77777777">
      <w:pPr>
        <w:spacing w:after="0"/>
        <w:rPr>
          <w:rFonts w:ascii="Arial" w:hAnsi="Arial" w:cs="Arial"/>
        </w:rPr>
      </w:pPr>
    </w:p>
    <w:p w:rsidR="00A710AA" w:rsidP="00B666CA" w:rsidRDefault="00D13BC2" w14:paraId="0F317EBB" w14:textId="7396EBDE">
      <w:pPr>
        <w:spacing w:after="0"/>
        <w:rPr>
          <w:rFonts w:ascii="Arial" w:hAnsi="Arial" w:cs="Arial"/>
        </w:rPr>
      </w:pPr>
      <w:r w:rsidRPr="753E4965" w:rsidR="00D13BC2">
        <w:rPr>
          <w:rFonts w:ascii="Arial" w:hAnsi="Arial" w:cs="Arial"/>
        </w:rPr>
        <w:t xml:space="preserve">Date for next meeting:  </w:t>
      </w:r>
      <w:r w:rsidRPr="753E4965" w:rsidR="00CF61E3">
        <w:rPr>
          <w:rFonts w:ascii="Arial" w:hAnsi="Arial" w:cs="Arial"/>
        </w:rPr>
        <w:t>T</w:t>
      </w:r>
      <w:r w:rsidRPr="753E4965" w:rsidR="14424F05">
        <w:rPr>
          <w:rFonts w:ascii="Arial" w:hAnsi="Arial" w:cs="Arial"/>
        </w:rPr>
        <w:t>uesd</w:t>
      </w:r>
      <w:r w:rsidRPr="753E4965" w:rsidR="00180CBC">
        <w:rPr>
          <w:rFonts w:ascii="Arial" w:hAnsi="Arial" w:cs="Arial"/>
        </w:rPr>
        <w:t xml:space="preserve">ay, </w:t>
      </w:r>
      <w:r w:rsidRPr="753E4965" w:rsidR="15C1C7EE">
        <w:rPr>
          <w:rFonts w:ascii="Arial" w:hAnsi="Arial" w:cs="Arial"/>
        </w:rPr>
        <w:t>4</w:t>
      </w:r>
      <w:r w:rsidRPr="753E4965" w:rsidR="00CF61E3">
        <w:rPr>
          <w:rFonts w:ascii="Arial" w:hAnsi="Arial" w:cs="Arial"/>
        </w:rPr>
        <w:t xml:space="preserve"> </w:t>
      </w:r>
      <w:r w:rsidRPr="753E4965" w:rsidR="00CF61E3">
        <w:rPr>
          <w:rFonts w:ascii="Arial" w:hAnsi="Arial" w:cs="Arial"/>
        </w:rPr>
        <w:t xml:space="preserve">February at 9.15. </w:t>
      </w:r>
    </w:p>
    <w:p w:rsidR="00A710AA" w:rsidP="00A710AA" w:rsidRDefault="00A710AA" w14:paraId="78D78567" w14:textId="77777777">
      <w:pPr>
        <w:spacing w:after="0"/>
        <w:rPr>
          <w:rFonts w:ascii="Arial" w:hAnsi="Arial" w:cs="Arial"/>
        </w:rPr>
      </w:pPr>
    </w:p>
    <w:p w:rsidR="00A710AA" w:rsidP="00A710AA" w:rsidRDefault="00A710AA" w14:paraId="7F25A677" w14:textId="77777777">
      <w:pPr>
        <w:spacing w:after="0"/>
        <w:rPr>
          <w:rFonts w:ascii="Arial" w:hAnsi="Arial" w:cs="Arial"/>
        </w:rPr>
      </w:pPr>
    </w:p>
    <w:p w:rsidR="00A710AA" w:rsidP="00A710AA" w:rsidRDefault="00A710AA" w14:paraId="559FF806" w14:textId="77777777">
      <w:bookmarkStart w:name="_GoBack" w:id="0"/>
      <w:bookmarkEnd w:id="0"/>
    </w:p>
    <w:p w:rsidR="00A710AA" w:rsidP="00A710AA" w:rsidRDefault="00A710AA" w14:paraId="74FAD4CB" w14:textId="77777777"/>
    <w:sectPr w:rsidR="00A710AA">
      <w:headerReference w:type="default" r:id="rId11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1AD9" w:rsidP="00A710AA" w:rsidRDefault="005F1AD9" w14:paraId="415D9AFB" w14:textId="77777777">
      <w:pPr>
        <w:spacing w:after="0" w:line="240" w:lineRule="auto"/>
      </w:pPr>
      <w:r>
        <w:separator/>
      </w:r>
    </w:p>
  </w:endnote>
  <w:endnote w:type="continuationSeparator" w:id="0">
    <w:p w:rsidR="005F1AD9" w:rsidP="00A710AA" w:rsidRDefault="005F1AD9" w14:paraId="4ED22A9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1AD9" w:rsidP="00A710AA" w:rsidRDefault="005F1AD9" w14:paraId="1C677E7B" w14:textId="77777777">
      <w:pPr>
        <w:spacing w:after="0" w:line="240" w:lineRule="auto"/>
      </w:pPr>
      <w:r>
        <w:separator/>
      </w:r>
    </w:p>
  </w:footnote>
  <w:footnote w:type="continuationSeparator" w:id="0">
    <w:p w:rsidR="005F1AD9" w:rsidP="00A710AA" w:rsidRDefault="005F1AD9" w14:paraId="4BA21F7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A710AA" w:rsidRDefault="00A710AA" w14:paraId="1F2B1094" w14:textId="7777777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7F1E333" wp14:editId="15A61164">
          <wp:simplePos x="0" y="0"/>
          <wp:positionH relativeFrom="margin">
            <wp:align>center</wp:align>
          </wp:positionH>
          <wp:positionV relativeFrom="paragraph">
            <wp:posOffset>73660</wp:posOffset>
          </wp:positionV>
          <wp:extent cx="609335" cy="390321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pa Camberwel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335" cy="3903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C0DCE"/>
    <w:multiLevelType w:val="hybridMultilevel"/>
    <w:tmpl w:val="A57C266E"/>
    <w:lvl w:ilvl="0" w:tplc="08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1" w15:restartNumberingAfterBreak="0">
    <w:nsid w:val="43DC107A"/>
    <w:multiLevelType w:val="hybridMultilevel"/>
    <w:tmpl w:val="615441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NzQ3NjEzsjSzNDJT0lEKTi0uzszPAykwrAUAgJV7DiwAAAA="/>
  </w:docVars>
  <w:rsids>
    <w:rsidRoot w:val="00A710AA"/>
    <w:rsid w:val="000A2FF0"/>
    <w:rsid w:val="00180CBC"/>
    <w:rsid w:val="00276026"/>
    <w:rsid w:val="00361C24"/>
    <w:rsid w:val="00452BE0"/>
    <w:rsid w:val="004636E9"/>
    <w:rsid w:val="005F1AD9"/>
    <w:rsid w:val="006B0D65"/>
    <w:rsid w:val="008A6BA6"/>
    <w:rsid w:val="00945F82"/>
    <w:rsid w:val="00996224"/>
    <w:rsid w:val="00A12D36"/>
    <w:rsid w:val="00A710AA"/>
    <w:rsid w:val="00B666CA"/>
    <w:rsid w:val="00BA1AE8"/>
    <w:rsid w:val="00CD3BF9"/>
    <w:rsid w:val="00CF61E3"/>
    <w:rsid w:val="00D13BC2"/>
    <w:rsid w:val="00FA2EEF"/>
    <w:rsid w:val="00FD31C5"/>
    <w:rsid w:val="00FF1C37"/>
    <w:rsid w:val="14424F05"/>
    <w:rsid w:val="15C1C7EE"/>
    <w:rsid w:val="753E4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25EC16"/>
  <w15:chartTrackingRefBased/>
  <w15:docId w15:val="{13C8B9F9-B563-4020-AB3E-F01543C3D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0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10A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710AA"/>
  </w:style>
  <w:style w:type="paragraph" w:styleId="Footer">
    <w:name w:val="footer"/>
    <w:basedOn w:val="Normal"/>
    <w:link w:val="FooterChar"/>
    <w:uiPriority w:val="99"/>
    <w:unhideWhenUsed/>
    <w:rsid w:val="00A710A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710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condary xmlns="3a7a59a8-5446-4d01-9f00-9900ada9bce1" xsi:nil="true"/>
    <Column2 xmlns="3a7a59a8-5446-4d01-9f00-9900ada9bce1" xsi:nil="true"/>
    <TaxCatchAll xmlns="6229ee0f-96c0-41c4-b4d6-25f6acb2d97f" xsi:nil="true"/>
    <lcf76f155ced4ddcb4097134ff3c332f xmlns="3a7a59a8-5446-4d01-9f00-9900ada9bce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549F603CEDB84590530BCAB104145A" ma:contentTypeVersion="26" ma:contentTypeDescription="Create a new document." ma:contentTypeScope="" ma:versionID="9112498de6793d6c91248f0040ebb410">
  <xsd:schema xmlns:xsd="http://www.w3.org/2001/XMLSchema" xmlns:xs="http://www.w3.org/2001/XMLSchema" xmlns:p="http://schemas.microsoft.com/office/2006/metadata/properties" xmlns:ns2="3a7a59a8-5446-4d01-9f00-9900ada9bce1" xmlns:ns3="076077a4-14d9-4eea-bfbf-179e8b5bdcef" xmlns:ns4="6229ee0f-96c0-41c4-b4d6-25f6acb2d97f" targetNamespace="http://schemas.microsoft.com/office/2006/metadata/properties" ma:root="true" ma:fieldsID="cf66a71c6ae0101c5be4756f985661c0" ns2:_="" ns3:_="" ns4:_="">
    <xsd:import namespace="3a7a59a8-5446-4d01-9f00-9900ada9bce1"/>
    <xsd:import namespace="076077a4-14d9-4eea-bfbf-179e8b5bdcef"/>
    <xsd:import namespace="6229ee0f-96c0-41c4-b4d6-25f6acb2d9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4:TaxCatchAll" minOccurs="0"/>
                <xsd:element ref="ns2:lcf76f155ced4ddcb4097134ff3c332f" minOccurs="0"/>
                <xsd:element ref="ns2:Column2" minOccurs="0"/>
                <xsd:element ref="ns2:MediaServiceObjectDetectorVersions" minOccurs="0"/>
                <xsd:element ref="ns2:secondary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a59a8-5446-4d01-9f00-9900ada9bc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4d56550-cf65-4494-a8ae-228ddd4eb2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Column2" ma:index="24" nillable="true" ma:displayName="Column 2" ma:description="asdf" ma:format="Dropdown" ma:internalName="Column2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secondary" ma:index="26" nillable="true" ma:displayName="secondary" ma:format="Dropdown" ma:internalName="secondary">
      <xsd:simpleType>
        <xsd:restriction base="dms:Text">
          <xsd:maxLength value="255"/>
        </xsd:restriction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077a4-14d9-4eea-bfbf-179e8b5bdce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29ee0f-96c0-41c4-b4d6-25f6acb2d97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ed3455d0-75ad-4123-9553-7433b133f625}" ma:internalName="TaxCatchAll" ma:showField="CatchAllData" ma:web="6229ee0f-96c0-41c4-b4d6-25f6acb2d9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A88831-53B0-45BD-9767-234551535D81}">
  <ds:schemaRefs>
    <ds:schemaRef ds:uri="http://purl.org/dc/dcmitype/"/>
    <ds:schemaRef ds:uri="http://schemas.microsoft.com/office/2006/metadata/properties"/>
    <ds:schemaRef ds:uri="http://www.w3.org/XML/1998/namespace"/>
    <ds:schemaRef ds:uri="076077a4-14d9-4eea-bfbf-179e8b5bdcef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6229ee0f-96c0-41c4-b4d6-25f6acb2d97f"/>
    <ds:schemaRef ds:uri="3a7a59a8-5446-4d01-9f00-9900ada9bce1"/>
  </ds:schemaRefs>
</ds:datastoreItem>
</file>

<file path=customXml/itemProps2.xml><?xml version="1.0" encoding="utf-8"?>
<ds:datastoreItem xmlns:ds="http://schemas.openxmlformats.org/officeDocument/2006/customXml" ds:itemID="{F054CE47-AC33-4331-B84D-2A24CD0EFC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7a59a8-5446-4d01-9f00-9900ada9bce1"/>
    <ds:schemaRef ds:uri="076077a4-14d9-4eea-bfbf-179e8b5bdcef"/>
    <ds:schemaRef ds:uri="6229ee0f-96c0-41c4-b4d6-25f6acb2d9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94659C-2C65-4F4C-A17E-3DD4B5113D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E509CA-AB9A-4AB0-B112-68B5FDAB056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ian Ehlers</dc:creator>
  <keywords/>
  <dc:description/>
  <lastModifiedBy>Rian Ehlers</lastModifiedBy>
  <revision>20</revision>
  <lastPrinted>2025-05-19T18:33:00.0000000Z</lastPrinted>
  <dcterms:created xsi:type="dcterms:W3CDTF">2023-10-18T05:33:00.0000000Z</dcterms:created>
  <dcterms:modified xsi:type="dcterms:W3CDTF">2025-05-20T05:35:31.33360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549F603CEDB84590530BCAB104145A</vt:lpwstr>
  </property>
  <property fmtid="{D5CDD505-2E9C-101B-9397-08002B2CF9AE}" pid="3" name="GrammarlyDocumentId">
    <vt:lpwstr>8a40f36ae482ab8375872acaf66a3ff44c22464d2268232ca8553dd2ca17d88e</vt:lpwstr>
  </property>
  <property fmtid="{D5CDD505-2E9C-101B-9397-08002B2CF9AE}" pid="4" name="MediaServiceImageTags">
    <vt:lpwstr/>
  </property>
</Properties>
</file>